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035"/>
        <w:gridCol w:w="720"/>
        <w:gridCol w:w="1085"/>
        <w:gridCol w:w="1432"/>
        <w:gridCol w:w="543"/>
        <w:gridCol w:w="1975"/>
      </w:tblGrid>
      <w:tr w:rsidR="001350F9" w:rsidRPr="00D87100" w14:paraId="348E8931" w14:textId="77777777" w:rsidTr="00261092">
        <w:trPr>
          <w:trHeight w:val="576"/>
        </w:trPr>
        <w:tc>
          <w:tcPr>
            <w:tcW w:w="107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3366CC"/>
            <w:vAlign w:val="center"/>
          </w:tcPr>
          <w:p w14:paraId="3D1D9FF7" w14:textId="3C42C9D3" w:rsidR="001350F9" w:rsidRPr="00EB471C" w:rsidRDefault="00EB471C" w:rsidP="00EB471C">
            <w:pPr>
              <w:pStyle w:val="Style10"/>
              <w:rPr>
                <w:sz w:val="20"/>
                <w:szCs w:val="20"/>
                <w:rtl/>
              </w:rPr>
            </w:pPr>
            <w:r w:rsidRPr="00EB471C">
              <w:rPr>
                <w:rtl/>
              </w:rPr>
              <w:t>اطلاعات مشتری</w:t>
            </w:r>
          </w:p>
        </w:tc>
      </w:tr>
      <w:tr w:rsidR="00772543" w:rsidRPr="00EB471C" w14:paraId="55C22BA6" w14:textId="77777777" w:rsidTr="00772543">
        <w:trPr>
          <w:trHeight w:val="20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BA862" w14:textId="77777777" w:rsidR="00772543" w:rsidRPr="00EB471C" w:rsidRDefault="00772543" w:rsidP="001053F0">
            <w:pPr>
              <w:spacing w:line="276" w:lineRule="auto"/>
              <w:rPr>
                <w:rFonts w:ascii="Vazir" w:hAnsi="Vazir" w:cs="Vazir"/>
                <w:b/>
                <w:bCs/>
                <w:sz w:val="10"/>
                <w:szCs w:val="1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5780F6" w14:textId="77777777" w:rsidR="00772543" w:rsidRPr="00EB471C" w:rsidRDefault="00772543" w:rsidP="001053F0">
            <w:pPr>
              <w:spacing w:line="276" w:lineRule="auto"/>
              <w:rPr>
                <w:rFonts w:ascii="Vazir" w:hAnsi="Vazir" w:cs="Vazir"/>
                <w:b/>
                <w:bCs/>
                <w:sz w:val="10"/>
                <w:szCs w:val="10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FB0A2D" w14:textId="77777777" w:rsidR="00772543" w:rsidRPr="00EB471C" w:rsidRDefault="00772543" w:rsidP="001053F0">
            <w:pPr>
              <w:spacing w:line="276" w:lineRule="auto"/>
              <w:rPr>
                <w:rFonts w:ascii="Vazir" w:hAnsi="Vazir" w:cs="Vazir"/>
                <w:b/>
                <w:bCs/>
                <w:sz w:val="10"/>
                <w:szCs w:val="10"/>
              </w:rPr>
            </w:pPr>
          </w:p>
        </w:tc>
      </w:tr>
      <w:tr w:rsidR="0059633B" w:rsidRPr="00EB471C" w14:paraId="352CB3EA" w14:textId="77777777" w:rsidTr="00CA4A1E">
        <w:trPr>
          <w:trHeight w:val="432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96687D" w14:textId="090D40CE" w:rsidR="0059633B" w:rsidRPr="00EB471C" w:rsidRDefault="00EB471C" w:rsidP="00EB471C">
            <w:pPr>
              <w:bidi/>
              <w:spacing w:line="276" w:lineRule="auto"/>
              <w:rPr>
                <w:rFonts w:ascii="Vazir" w:hAnsi="Vazir" w:cs="Vazir"/>
                <w:b/>
                <w:bCs/>
                <w:sz w:val="20"/>
                <w:szCs w:val="20"/>
              </w:rPr>
            </w:pPr>
            <w:r w:rsidRPr="00EB471C">
              <w:rPr>
                <w:rFonts w:ascii="Vazir" w:hAnsi="Vazir" w:cs="Vazir"/>
                <w:b/>
                <w:bCs/>
                <w:sz w:val="20"/>
                <w:szCs w:val="20"/>
                <w:rtl/>
              </w:rPr>
              <w:t>تاریخ تولد: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335993" w14:textId="77777777" w:rsidR="0059633B" w:rsidRPr="00EB471C" w:rsidRDefault="0059633B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46BF7C" w14:textId="401CF527" w:rsidR="0059633B" w:rsidRPr="00EB471C" w:rsidRDefault="00EB471C" w:rsidP="00EB471C">
            <w:pPr>
              <w:bidi/>
              <w:spacing w:line="276" w:lineRule="auto"/>
              <w:rPr>
                <w:rFonts w:ascii="Vazir" w:hAnsi="Vazir" w:cs="Vazir"/>
                <w:b/>
                <w:bCs/>
                <w:sz w:val="20"/>
                <w:szCs w:val="20"/>
              </w:rPr>
            </w:pPr>
            <w:r w:rsidRPr="00EB471C">
              <w:rPr>
                <w:rFonts w:ascii="Vazir" w:hAnsi="Vazir" w:cs="Vazir"/>
                <w:b/>
                <w:bCs/>
                <w:sz w:val="20"/>
                <w:szCs w:val="20"/>
                <w:rtl/>
              </w:rPr>
              <w:t>نام کامل:</w:t>
            </w:r>
          </w:p>
        </w:tc>
      </w:tr>
      <w:tr w:rsidR="00BC20C2" w:rsidRPr="00EB471C" w14:paraId="16F245DA" w14:textId="77777777" w:rsidTr="00BC20C2">
        <w:trPr>
          <w:trHeight w:val="20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5B6A90" w14:textId="77777777" w:rsidR="00BC20C2" w:rsidRPr="00EB471C" w:rsidRDefault="00BC20C2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1403C8" w14:textId="77777777" w:rsidR="00BC20C2" w:rsidRPr="00EB471C" w:rsidRDefault="00BC20C2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E1F7F5" w14:textId="77777777" w:rsidR="00BC20C2" w:rsidRPr="00EB471C" w:rsidRDefault="00BC20C2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</w:tr>
      <w:tr w:rsidR="00B83A2C" w:rsidRPr="00EB471C" w14:paraId="3568E9A0" w14:textId="77777777" w:rsidTr="006D0A80">
        <w:trPr>
          <w:trHeight w:val="432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EA98A63" w14:textId="77777777" w:rsidR="00B83A2C" w:rsidRPr="00EB471C" w:rsidRDefault="00B83A2C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EEA61" w14:textId="77777777" w:rsidR="00B83A2C" w:rsidRPr="00EB471C" w:rsidRDefault="00B83A2C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7E2732A" w14:textId="7D7BE741" w:rsidR="00B83A2C" w:rsidRPr="00EB471C" w:rsidRDefault="00B83A2C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</w:p>
        </w:tc>
      </w:tr>
      <w:tr w:rsidR="00B83A2C" w:rsidRPr="00EB471C" w14:paraId="7CE4D7DD" w14:textId="77777777" w:rsidTr="00040B17">
        <w:trPr>
          <w:trHeight w:val="20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DF5AED" w14:textId="77777777" w:rsidR="00B83A2C" w:rsidRPr="00EB471C" w:rsidRDefault="00B83A2C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B0443C" w14:textId="77777777" w:rsidR="00B83A2C" w:rsidRPr="00EB471C" w:rsidRDefault="00B83A2C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36A1AA" w14:textId="77777777" w:rsidR="00B83A2C" w:rsidRPr="00EB471C" w:rsidRDefault="00B83A2C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</w:tr>
      <w:tr w:rsidR="002078A2" w:rsidRPr="00EB471C" w14:paraId="59990BBB" w14:textId="77777777" w:rsidTr="00040B17">
        <w:trPr>
          <w:trHeight w:val="432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C0AB63" w14:textId="08FF0F57" w:rsidR="002078A2" w:rsidRPr="00EB471C" w:rsidRDefault="00EB471C" w:rsidP="00EB471C">
            <w:pPr>
              <w:bidi/>
              <w:spacing w:line="276" w:lineRule="auto"/>
              <w:rPr>
                <w:rFonts w:ascii="Vazir" w:hAnsi="Vazir" w:cs="Vazir"/>
                <w:b/>
                <w:bCs/>
                <w:sz w:val="20"/>
                <w:szCs w:val="20"/>
              </w:rPr>
            </w:pPr>
            <w:r w:rsidRPr="00EB471C">
              <w:rPr>
                <w:rFonts w:ascii="Vazir" w:hAnsi="Vazir" w:cs="Vazir"/>
                <w:b/>
                <w:bCs/>
                <w:sz w:val="20"/>
                <w:szCs w:val="20"/>
                <w:rtl/>
              </w:rPr>
              <w:t>آدرس: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7BB76D" w14:textId="77777777" w:rsidR="002078A2" w:rsidRPr="00EB471C" w:rsidRDefault="002078A2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38AEDC" w14:textId="3BD2401F" w:rsidR="002078A2" w:rsidRPr="00EB471C" w:rsidRDefault="00EB471C" w:rsidP="00EB471C">
            <w:pPr>
              <w:bidi/>
              <w:spacing w:line="276" w:lineRule="auto"/>
              <w:rPr>
                <w:rFonts w:ascii="Vazir" w:hAnsi="Vazir" w:cs="Vazir"/>
                <w:b/>
                <w:bCs/>
                <w:sz w:val="20"/>
                <w:szCs w:val="20"/>
              </w:rPr>
            </w:pPr>
            <w:r w:rsidRPr="00EB471C">
              <w:rPr>
                <w:rFonts w:ascii="Vazir" w:hAnsi="Vazir" w:cs="Vazir"/>
                <w:b/>
                <w:bCs/>
                <w:sz w:val="20"/>
                <w:szCs w:val="20"/>
                <w:rtl/>
              </w:rPr>
              <w:t>جنسیت:</w:t>
            </w:r>
          </w:p>
        </w:tc>
      </w:tr>
      <w:tr w:rsidR="00817663" w:rsidRPr="00EB471C" w14:paraId="02750D80" w14:textId="77777777" w:rsidTr="00040B17">
        <w:trPr>
          <w:trHeight w:val="20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192B8" w14:textId="77777777" w:rsidR="00817663" w:rsidRPr="00EB471C" w:rsidRDefault="00817663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16666D" w14:textId="77777777" w:rsidR="00817663" w:rsidRPr="00EB471C" w:rsidRDefault="00817663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64254F" w14:textId="77777777" w:rsidR="00817663" w:rsidRPr="00EB471C" w:rsidRDefault="00817663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F82D00" w14:textId="77777777" w:rsidR="00817663" w:rsidRPr="00EB471C" w:rsidRDefault="00817663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34905" w14:textId="77777777" w:rsidR="00817663" w:rsidRPr="00EB471C" w:rsidRDefault="00817663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</w:tr>
      <w:tr w:rsidR="00AA13BC" w:rsidRPr="00EB471C" w14:paraId="1FC8CFEA" w14:textId="77777777" w:rsidTr="006D0A80">
        <w:trPr>
          <w:trHeight w:val="432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A67D188" w14:textId="77777777" w:rsidR="00AA13BC" w:rsidRPr="00EB471C" w:rsidRDefault="00AA13BC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DE2014" w14:textId="77777777" w:rsidR="00AA13BC" w:rsidRPr="00EB471C" w:rsidRDefault="00AA13BC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</w:p>
        </w:tc>
        <w:tc>
          <w:tcPr>
            <w:tcW w:w="25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07910A" w14:textId="2C5FBEAA" w:rsidR="00AA13BC" w:rsidRPr="00EB471C" w:rsidRDefault="00261092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  <w:sdt>
              <w:sdtPr>
                <w:rPr>
                  <w:rFonts w:ascii="Vazir" w:hAnsi="Vazir" w:cs="Vazir"/>
                  <w:sz w:val="20"/>
                  <w:szCs w:val="20"/>
                  <w:rtl/>
                </w:rPr>
                <w:id w:val="-13179511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003C0" w:rsidRPr="00EB471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A13BC" w:rsidRPr="00EB471C">
              <w:rPr>
                <w:rFonts w:ascii="Vazir" w:hAnsi="Vazir" w:cs="Vazir"/>
                <w:sz w:val="20"/>
                <w:szCs w:val="20"/>
              </w:rPr>
              <w:t xml:space="preserve"> </w:t>
            </w:r>
            <w:r w:rsidR="00EB471C" w:rsidRPr="00EB471C">
              <w:rPr>
                <w:rFonts w:ascii="Vazir" w:hAnsi="Vazir" w:cs="Vazir"/>
                <w:sz w:val="20"/>
                <w:szCs w:val="20"/>
                <w:rtl/>
              </w:rPr>
              <w:t xml:space="preserve"> مرد</w:t>
            </w:r>
          </w:p>
        </w:tc>
        <w:tc>
          <w:tcPr>
            <w:tcW w:w="25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6416BB" w14:textId="5DFDE49D" w:rsidR="00AA13BC" w:rsidRPr="00EB471C" w:rsidRDefault="00261092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  <w:sdt>
              <w:sdtPr>
                <w:rPr>
                  <w:rFonts w:ascii="Vazir" w:hAnsi="Vazir" w:cs="Vazir"/>
                  <w:sz w:val="20"/>
                  <w:szCs w:val="20"/>
                  <w:rtl/>
                </w:rPr>
                <w:id w:val="-16541400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AA13BC" w:rsidRPr="00EB471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A13BC" w:rsidRPr="00EB471C">
              <w:rPr>
                <w:rFonts w:ascii="Vazir" w:hAnsi="Vazir" w:cs="Vazir"/>
                <w:sz w:val="20"/>
                <w:szCs w:val="20"/>
              </w:rPr>
              <w:t xml:space="preserve"> </w:t>
            </w:r>
            <w:r w:rsidR="00EB471C" w:rsidRPr="00EB471C">
              <w:rPr>
                <w:rFonts w:ascii="Vazir" w:hAnsi="Vazir" w:cs="Vazir"/>
                <w:sz w:val="20"/>
                <w:szCs w:val="20"/>
                <w:rtl/>
              </w:rPr>
              <w:t xml:space="preserve"> زن</w:t>
            </w:r>
          </w:p>
        </w:tc>
      </w:tr>
      <w:tr w:rsidR="00337072" w:rsidRPr="00EB471C" w14:paraId="60EC30DB" w14:textId="77777777" w:rsidTr="00C62BD6">
        <w:trPr>
          <w:trHeight w:val="20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6BCCF" w14:textId="77777777" w:rsidR="00337072" w:rsidRPr="00EB471C" w:rsidRDefault="00337072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15FC82" w14:textId="77777777" w:rsidR="00337072" w:rsidRPr="00EB471C" w:rsidRDefault="00337072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4E09D" w14:textId="77777777" w:rsidR="00337072" w:rsidRPr="00EB471C" w:rsidRDefault="00337072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A9E716" w14:textId="77777777" w:rsidR="00337072" w:rsidRPr="00EB471C" w:rsidRDefault="00337072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13212B" w14:textId="77777777" w:rsidR="00337072" w:rsidRPr="00EB471C" w:rsidRDefault="00337072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</w:tr>
      <w:tr w:rsidR="001326AD" w:rsidRPr="00EB471C" w14:paraId="45689068" w14:textId="77777777" w:rsidTr="007E4FE5">
        <w:trPr>
          <w:trHeight w:val="432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66995B" w14:textId="6E21B47B" w:rsidR="001326AD" w:rsidRPr="00EB471C" w:rsidRDefault="00EB471C" w:rsidP="00EB471C">
            <w:pPr>
              <w:bidi/>
              <w:spacing w:line="276" w:lineRule="auto"/>
              <w:rPr>
                <w:rFonts w:ascii="Vazir" w:hAnsi="Vazir" w:cs="Vazir"/>
                <w:b/>
                <w:bCs/>
                <w:sz w:val="20"/>
                <w:szCs w:val="20"/>
              </w:rPr>
            </w:pPr>
            <w:r w:rsidRPr="00EB471C">
              <w:rPr>
                <w:rFonts w:ascii="Vazir" w:hAnsi="Vazir" w:cs="Vazir"/>
                <w:b/>
                <w:bCs/>
                <w:sz w:val="20"/>
                <w:szCs w:val="20"/>
                <w:rtl/>
              </w:rPr>
              <w:t>شهر</w:t>
            </w:r>
            <w:r w:rsidR="001326AD" w:rsidRPr="00EB471C">
              <w:rPr>
                <w:rFonts w:ascii="Vazir" w:hAnsi="Vazir" w:cs="Vazir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15F50D" w14:textId="77777777" w:rsidR="001326AD" w:rsidRPr="00EB471C" w:rsidRDefault="001326AD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64A708" w14:textId="41005B00" w:rsidR="001326AD" w:rsidRPr="00EB471C" w:rsidRDefault="00EB471C" w:rsidP="00EB471C">
            <w:pPr>
              <w:bidi/>
              <w:spacing w:line="276" w:lineRule="auto"/>
              <w:rPr>
                <w:rFonts w:ascii="Vazir" w:hAnsi="Vazir" w:cs="Vazir"/>
                <w:b/>
                <w:bCs/>
                <w:sz w:val="20"/>
                <w:szCs w:val="20"/>
              </w:rPr>
            </w:pPr>
            <w:r w:rsidRPr="00EB471C">
              <w:rPr>
                <w:rFonts w:ascii="Vazir" w:hAnsi="Vazir" w:cs="Vazir"/>
                <w:b/>
                <w:bCs/>
                <w:sz w:val="20"/>
                <w:szCs w:val="20"/>
                <w:rtl/>
              </w:rPr>
              <w:t>استان</w:t>
            </w:r>
            <w:r w:rsidR="001326AD" w:rsidRPr="00EB471C">
              <w:rPr>
                <w:rFonts w:ascii="Vazir" w:hAnsi="Vazir" w:cs="Vazir"/>
                <w:b/>
                <w:bCs/>
                <w:sz w:val="20"/>
                <w:szCs w:val="20"/>
              </w:rPr>
              <w:t>:</w:t>
            </w:r>
          </w:p>
        </w:tc>
      </w:tr>
      <w:tr w:rsidR="004F7403" w:rsidRPr="00EB471C" w14:paraId="4A91218E" w14:textId="77777777" w:rsidTr="007E4FE5">
        <w:trPr>
          <w:trHeight w:val="20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9544BE" w14:textId="77777777" w:rsidR="004F7403" w:rsidRPr="00EB471C" w:rsidRDefault="004F7403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7B189E" w14:textId="77777777" w:rsidR="004F7403" w:rsidRPr="00EB471C" w:rsidRDefault="004F7403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6C5F4F" w14:textId="77777777" w:rsidR="004F7403" w:rsidRPr="00EB471C" w:rsidRDefault="004F7403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</w:tr>
      <w:tr w:rsidR="004F7403" w:rsidRPr="00EB471C" w14:paraId="470EE02E" w14:textId="77777777" w:rsidTr="006D0A80">
        <w:trPr>
          <w:trHeight w:val="432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C11FFCD" w14:textId="77777777" w:rsidR="004F7403" w:rsidRPr="00EB471C" w:rsidRDefault="004F7403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8F4A38" w14:textId="77777777" w:rsidR="004F7403" w:rsidRPr="00EB471C" w:rsidRDefault="004F7403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91F0BA7" w14:textId="77777777" w:rsidR="004F7403" w:rsidRPr="00EB471C" w:rsidRDefault="004F7403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</w:p>
        </w:tc>
      </w:tr>
      <w:tr w:rsidR="00EC12D8" w:rsidRPr="00EB471C" w14:paraId="386719D3" w14:textId="77777777" w:rsidTr="007E4FE5">
        <w:trPr>
          <w:trHeight w:val="20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7C4A37" w14:textId="77777777" w:rsidR="00EC12D8" w:rsidRPr="00EB471C" w:rsidRDefault="00EC12D8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380150" w14:textId="77777777" w:rsidR="00EC12D8" w:rsidRPr="00EB471C" w:rsidRDefault="00EC12D8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73206" w14:textId="77777777" w:rsidR="00EC12D8" w:rsidRPr="00EB471C" w:rsidRDefault="00EC12D8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</w:tr>
      <w:tr w:rsidR="003721B8" w:rsidRPr="00EB471C" w14:paraId="1518DF8E" w14:textId="77777777" w:rsidTr="007E4FE5">
        <w:trPr>
          <w:trHeight w:val="432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A8308E" w14:textId="718A60B0" w:rsidR="003721B8" w:rsidRPr="00EB471C" w:rsidRDefault="00EB471C" w:rsidP="00EB471C">
            <w:pPr>
              <w:bidi/>
              <w:spacing w:line="276" w:lineRule="auto"/>
              <w:rPr>
                <w:rFonts w:ascii="Vazir" w:hAnsi="Vazir" w:cs="Vazir"/>
                <w:b/>
                <w:bCs/>
                <w:sz w:val="20"/>
                <w:szCs w:val="20"/>
              </w:rPr>
            </w:pPr>
            <w:r w:rsidRPr="00EB471C">
              <w:rPr>
                <w:rFonts w:ascii="Vazir" w:hAnsi="Vazir" w:cs="Vazir"/>
                <w:b/>
                <w:bCs/>
                <w:sz w:val="20"/>
                <w:szCs w:val="20"/>
                <w:rtl/>
              </w:rPr>
              <w:t>شماره تماس: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5B9BB0" w14:textId="77777777" w:rsidR="003721B8" w:rsidRPr="00EB471C" w:rsidRDefault="003721B8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70A28D" w14:textId="15FD6480" w:rsidR="003721B8" w:rsidRPr="00EB471C" w:rsidRDefault="00EB471C" w:rsidP="00EB471C">
            <w:pPr>
              <w:bidi/>
              <w:spacing w:line="276" w:lineRule="auto"/>
              <w:rPr>
                <w:rFonts w:ascii="Vazir" w:hAnsi="Vazir" w:cs="Vazir"/>
                <w:b/>
                <w:bCs/>
                <w:sz w:val="20"/>
                <w:szCs w:val="20"/>
              </w:rPr>
            </w:pPr>
            <w:r w:rsidRPr="00EB471C">
              <w:rPr>
                <w:rFonts w:ascii="Vazir" w:hAnsi="Vazir" w:cs="Vazir"/>
                <w:b/>
                <w:bCs/>
                <w:sz w:val="20"/>
                <w:szCs w:val="20"/>
                <w:rtl/>
              </w:rPr>
              <w:t>ایمیل:</w:t>
            </w:r>
          </w:p>
        </w:tc>
      </w:tr>
      <w:tr w:rsidR="0025798D" w:rsidRPr="00EB471C" w14:paraId="14B16AD0" w14:textId="77777777" w:rsidTr="007E4FE5">
        <w:trPr>
          <w:trHeight w:val="20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D1092E" w14:textId="77777777" w:rsidR="0025798D" w:rsidRPr="00EB471C" w:rsidRDefault="0025798D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59D4CC" w14:textId="77777777" w:rsidR="0025798D" w:rsidRPr="00EB471C" w:rsidRDefault="0025798D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455A99" w14:textId="77777777" w:rsidR="0025798D" w:rsidRPr="00EB471C" w:rsidRDefault="0025798D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</w:tr>
      <w:tr w:rsidR="0025798D" w:rsidRPr="00EB471C" w14:paraId="33486E00" w14:textId="77777777" w:rsidTr="006D0A80">
        <w:trPr>
          <w:trHeight w:val="432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41496A8" w14:textId="77777777" w:rsidR="0025798D" w:rsidRPr="00EB471C" w:rsidRDefault="0025798D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E48B05" w14:textId="77777777" w:rsidR="0025798D" w:rsidRPr="00EB471C" w:rsidRDefault="0025798D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EB5E614" w14:textId="77777777" w:rsidR="0025798D" w:rsidRPr="00EB471C" w:rsidRDefault="0025798D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</w:p>
        </w:tc>
      </w:tr>
    </w:tbl>
    <w:p w14:paraId="72BE99C7" w14:textId="77777777" w:rsidR="004C5CC6" w:rsidRPr="00D87100" w:rsidRDefault="004C5CC6" w:rsidP="00985D67">
      <w:pPr>
        <w:spacing w:after="120" w:line="276" w:lineRule="auto"/>
        <w:rPr>
          <w:rFonts w:ascii="Century Gothic" w:hAnsi="Century Gothic"/>
          <w:b/>
          <w:bCs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43"/>
        <w:gridCol w:w="497"/>
        <w:gridCol w:w="2430"/>
        <w:gridCol w:w="180"/>
        <w:gridCol w:w="85"/>
        <w:gridCol w:w="720"/>
        <w:gridCol w:w="665"/>
        <w:gridCol w:w="1650"/>
        <w:gridCol w:w="719"/>
        <w:gridCol w:w="931"/>
        <w:gridCol w:w="1070"/>
      </w:tblGrid>
      <w:tr w:rsidR="002D552F" w:rsidRPr="00D87100" w14:paraId="5CA5FF7A" w14:textId="77777777" w:rsidTr="00EB471C">
        <w:trPr>
          <w:trHeight w:val="576"/>
        </w:trPr>
        <w:tc>
          <w:tcPr>
            <w:tcW w:w="1079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008080"/>
            <w:vAlign w:val="center"/>
          </w:tcPr>
          <w:p w14:paraId="50761239" w14:textId="16D8B415" w:rsidR="002D552F" w:rsidRPr="00D87100" w:rsidRDefault="00EB471C" w:rsidP="00EB471C">
            <w:pPr>
              <w:spacing w:line="276" w:lineRule="auto"/>
              <w:jc w:val="right"/>
              <w:rPr>
                <w:rFonts w:ascii="Century Gothic" w:hAnsi="Century Gothic"/>
                <w:b/>
                <w:bCs/>
                <w:spacing w:val="40"/>
                <w:sz w:val="20"/>
                <w:szCs w:val="20"/>
              </w:rPr>
            </w:pPr>
            <w:r>
              <w:rPr>
                <w:rStyle w:val="Style10Char"/>
                <w:rFonts w:hint="cs"/>
                <w:rtl/>
              </w:rPr>
              <w:t>جزئیات پلن</w:t>
            </w:r>
            <w:r>
              <w:rPr>
                <w:rFonts w:ascii="Century Gothic" w:hAnsi="Century Gothic" w:hint="cs"/>
                <w:b/>
                <w:bCs/>
                <w:spacing w:val="40"/>
                <w:sz w:val="20"/>
                <w:szCs w:val="20"/>
                <w:rtl/>
              </w:rPr>
              <w:t xml:space="preserve"> </w:t>
            </w:r>
            <w:r w:rsidRPr="00EB471C">
              <w:rPr>
                <w:rStyle w:val="Style10Char"/>
                <w:rFonts w:hint="cs"/>
                <w:rtl/>
              </w:rPr>
              <w:t>عضویت</w:t>
            </w:r>
          </w:p>
        </w:tc>
      </w:tr>
      <w:tr w:rsidR="00B72D3C" w:rsidRPr="00D87100" w14:paraId="18448464" w14:textId="77777777" w:rsidTr="00E70727">
        <w:trPr>
          <w:trHeight w:val="20"/>
        </w:trPr>
        <w:tc>
          <w:tcPr>
            <w:tcW w:w="5035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46E54D" w14:textId="77777777" w:rsidR="00B72D3C" w:rsidRPr="00D87100" w:rsidRDefault="00B72D3C" w:rsidP="001053F0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7B016" w14:textId="77777777" w:rsidR="00B72D3C" w:rsidRPr="00D87100" w:rsidRDefault="00B72D3C" w:rsidP="001053F0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  <w:tc>
          <w:tcPr>
            <w:tcW w:w="5035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8B1228" w14:textId="77777777" w:rsidR="00B72D3C" w:rsidRPr="00D87100" w:rsidRDefault="00B72D3C" w:rsidP="001053F0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</w:tr>
      <w:tr w:rsidR="003E3C7E" w:rsidRPr="00D87100" w14:paraId="185AC8C8" w14:textId="77777777" w:rsidTr="00EB471C">
        <w:trPr>
          <w:trHeight w:val="504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172E46"/>
            <w:vAlign w:val="center"/>
          </w:tcPr>
          <w:p w14:paraId="254BCD39" w14:textId="1B743BB5" w:rsidR="003E3C7E" w:rsidRPr="00EB471C" w:rsidRDefault="00EB471C" w:rsidP="00EB471C">
            <w:pPr>
              <w:bidi/>
              <w:spacing w:line="276" w:lineRule="auto"/>
              <w:jc w:val="center"/>
              <w:rPr>
                <w:rFonts w:ascii="Vazir" w:hAnsi="Vazir" w:cs="Vazir"/>
                <w:b/>
                <w:bCs/>
                <w:sz w:val="20"/>
                <w:szCs w:val="20"/>
              </w:rPr>
            </w:pPr>
            <w:r w:rsidRPr="00EB471C">
              <w:rPr>
                <w:rFonts w:ascii="Vazir" w:hAnsi="Vazir" w:cs="Vazir"/>
                <w:b/>
                <w:bCs/>
                <w:sz w:val="20"/>
                <w:szCs w:val="20"/>
                <w:rtl/>
              </w:rPr>
              <w:t>هزینه</w:t>
            </w:r>
          </w:p>
        </w:tc>
        <w:tc>
          <w:tcPr>
            <w:tcW w:w="694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172E46"/>
            <w:vAlign w:val="center"/>
          </w:tcPr>
          <w:p w14:paraId="680CD11B" w14:textId="02F7BB94" w:rsidR="003E3C7E" w:rsidRPr="00EB471C" w:rsidRDefault="00EB471C" w:rsidP="00EB471C">
            <w:pPr>
              <w:bidi/>
              <w:spacing w:line="276" w:lineRule="auto"/>
              <w:jc w:val="center"/>
              <w:rPr>
                <w:rFonts w:ascii="Vazir" w:hAnsi="Vazir" w:cs="Vazir"/>
                <w:b/>
                <w:bCs/>
                <w:sz w:val="20"/>
                <w:szCs w:val="20"/>
              </w:rPr>
            </w:pPr>
            <w:r w:rsidRPr="00EB471C">
              <w:rPr>
                <w:rFonts w:ascii="Vazir" w:hAnsi="Vazir" w:cs="Vazir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20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172E46"/>
            <w:vAlign w:val="center"/>
          </w:tcPr>
          <w:p w14:paraId="1E009B84" w14:textId="734E7809" w:rsidR="003E3C7E" w:rsidRPr="00EB471C" w:rsidRDefault="00EB471C" w:rsidP="00EB471C">
            <w:pPr>
              <w:bidi/>
              <w:spacing w:line="276" w:lineRule="auto"/>
              <w:jc w:val="center"/>
              <w:rPr>
                <w:rFonts w:ascii="Vazir" w:hAnsi="Vazir" w:cs="Vazir"/>
                <w:b/>
                <w:bCs/>
                <w:sz w:val="20"/>
                <w:szCs w:val="20"/>
              </w:rPr>
            </w:pPr>
            <w:r w:rsidRPr="00EB471C">
              <w:rPr>
                <w:rFonts w:ascii="Vazir" w:hAnsi="Vazir" w:cs="Vazir"/>
                <w:b/>
                <w:bCs/>
                <w:sz w:val="20"/>
                <w:szCs w:val="20"/>
                <w:rtl/>
              </w:rPr>
              <w:t>نوع</w:t>
            </w:r>
          </w:p>
        </w:tc>
      </w:tr>
      <w:tr w:rsidR="00DF0C8E" w:rsidRPr="00D87100" w14:paraId="4EF7D88A" w14:textId="77777777" w:rsidTr="00261092">
        <w:trPr>
          <w:trHeight w:val="745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2C6CA0" w14:textId="2F8094DE" w:rsidR="00DF0C8E" w:rsidRPr="00EB471C" w:rsidRDefault="00EB471C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  <w:r>
              <w:rPr>
                <w:rFonts w:ascii="Vazir" w:hAnsi="Vazir" w:cs="Vazir" w:hint="cs"/>
                <w:sz w:val="20"/>
                <w:szCs w:val="20"/>
                <w:rtl/>
              </w:rPr>
              <w:t>250,000 تومان</w:t>
            </w:r>
          </w:p>
        </w:tc>
        <w:tc>
          <w:tcPr>
            <w:tcW w:w="6946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4FF36A" w14:textId="5E3B168C" w:rsidR="00DF0C8E" w:rsidRPr="00EB471C" w:rsidRDefault="00EB471C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  <w:r>
              <w:rPr>
                <w:rFonts w:ascii="Vazir" w:hAnsi="Vazir" w:cs="Vazir" w:hint="cs"/>
                <w:sz w:val="20"/>
                <w:szCs w:val="20"/>
                <w:rtl/>
              </w:rPr>
              <w:t>ارسال رایگان برای تمام خریدها + قرعه‌کشی ماهانه (2 ماهه)</w:t>
            </w:r>
          </w:p>
        </w:tc>
        <w:tc>
          <w:tcPr>
            <w:tcW w:w="200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3A19AE" w14:textId="27A080FF" w:rsidR="00DF0C8E" w:rsidRPr="00EB471C" w:rsidRDefault="00EB471C" w:rsidP="00EB471C">
            <w:pPr>
              <w:bidi/>
              <w:spacing w:line="276" w:lineRule="auto"/>
              <w:jc w:val="center"/>
              <w:rPr>
                <w:rFonts w:ascii="Vazir" w:hAnsi="Vazir" w:cs="Vazir"/>
                <w:sz w:val="20"/>
                <w:szCs w:val="20"/>
              </w:rPr>
            </w:pPr>
            <w:r w:rsidRPr="00EB471C">
              <w:rPr>
                <w:rFonts w:ascii="Vazir" w:hAnsi="Vazir" w:cs="Vazir"/>
                <w:sz w:val="20"/>
                <w:szCs w:val="20"/>
                <w:rtl/>
              </w:rPr>
              <w:t>استاندارد</w:t>
            </w:r>
          </w:p>
        </w:tc>
      </w:tr>
      <w:tr w:rsidR="00DF0C8E" w:rsidRPr="00D87100" w14:paraId="087E2414" w14:textId="77777777" w:rsidTr="00261092">
        <w:trPr>
          <w:trHeight w:val="714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F23E4" w14:textId="00FC02ED" w:rsidR="00DF0C8E" w:rsidRPr="00EB471C" w:rsidRDefault="00EB471C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  <w:r>
              <w:rPr>
                <w:rFonts w:ascii="Vazir" w:hAnsi="Vazir" w:cs="Vazir" w:hint="cs"/>
                <w:sz w:val="20"/>
                <w:szCs w:val="20"/>
                <w:rtl/>
              </w:rPr>
              <w:t>300,00 تومان</w:t>
            </w:r>
            <w:r w:rsidR="00DF0C8E" w:rsidRPr="00EB471C">
              <w:rPr>
                <w:rFonts w:ascii="Vazir" w:hAnsi="Vazir" w:cs="Vazir"/>
                <w:sz w:val="20"/>
                <w:szCs w:val="20"/>
              </w:rPr>
              <w:t xml:space="preserve"> </w:t>
            </w:r>
          </w:p>
        </w:tc>
        <w:tc>
          <w:tcPr>
            <w:tcW w:w="6946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009CE0" w14:textId="393B952A" w:rsidR="00DF0C8E" w:rsidRPr="00EB471C" w:rsidRDefault="00EB471C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  <w:r>
              <w:rPr>
                <w:rFonts w:ascii="Vazir" w:hAnsi="Vazir" w:cs="Vazir" w:hint="cs"/>
                <w:sz w:val="20"/>
                <w:szCs w:val="20"/>
                <w:rtl/>
              </w:rPr>
              <w:t>پلن استاندارد + 30 روز امکان مرجوعی بی‌قید و شرط (3 ماهه)</w:t>
            </w:r>
          </w:p>
        </w:tc>
        <w:tc>
          <w:tcPr>
            <w:tcW w:w="200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EF5F1" w14:textId="104D31B4" w:rsidR="00DF0C8E" w:rsidRPr="00EB471C" w:rsidRDefault="00EB471C" w:rsidP="00EB471C">
            <w:pPr>
              <w:bidi/>
              <w:spacing w:line="276" w:lineRule="auto"/>
              <w:jc w:val="center"/>
              <w:rPr>
                <w:rFonts w:ascii="Vazir" w:hAnsi="Vazir" w:cs="Vazir"/>
                <w:sz w:val="20"/>
                <w:szCs w:val="20"/>
              </w:rPr>
            </w:pPr>
            <w:r w:rsidRPr="00EB471C">
              <w:rPr>
                <w:rFonts w:ascii="Vazir" w:hAnsi="Vazir" w:cs="Vazir"/>
                <w:sz w:val="20"/>
                <w:szCs w:val="20"/>
                <w:rtl/>
              </w:rPr>
              <w:t>پرمیوم</w:t>
            </w:r>
          </w:p>
        </w:tc>
      </w:tr>
      <w:tr w:rsidR="00DF0C8E" w:rsidRPr="00D87100" w14:paraId="08CB97F6" w14:textId="77777777" w:rsidTr="00261092">
        <w:trPr>
          <w:trHeight w:val="709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7F6CDD" w14:textId="6BE052F4" w:rsidR="00DF0C8E" w:rsidRPr="00EB471C" w:rsidRDefault="00EB471C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  <w:r>
              <w:rPr>
                <w:rFonts w:ascii="Vazir" w:hAnsi="Vazir" w:cs="Vazir" w:hint="cs"/>
                <w:sz w:val="20"/>
                <w:szCs w:val="20"/>
                <w:rtl/>
              </w:rPr>
              <w:t>2,000,000 تومان</w:t>
            </w:r>
          </w:p>
        </w:tc>
        <w:tc>
          <w:tcPr>
            <w:tcW w:w="6946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066C6" w14:textId="4238A0BB" w:rsidR="00DF0C8E" w:rsidRPr="00EB471C" w:rsidRDefault="00EB471C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  <w:r>
              <w:rPr>
                <w:rFonts w:ascii="Vazir" w:hAnsi="Vazir" w:cs="Vazir" w:hint="cs"/>
                <w:sz w:val="20"/>
                <w:szCs w:val="20"/>
                <w:rtl/>
              </w:rPr>
              <w:t>پلن پرمیوم + تخفیفات مخصوص این پلن</w:t>
            </w:r>
          </w:p>
        </w:tc>
        <w:tc>
          <w:tcPr>
            <w:tcW w:w="200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F3A9F2" w14:textId="7BB41114" w:rsidR="00DF0C8E" w:rsidRPr="00EB471C" w:rsidRDefault="00EB471C" w:rsidP="00EB471C">
            <w:pPr>
              <w:bidi/>
              <w:spacing w:line="276" w:lineRule="auto"/>
              <w:jc w:val="center"/>
              <w:rPr>
                <w:rFonts w:ascii="Vazir" w:hAnsi="Vazir" w:cs="Vazir"/>
                <w:sz w:val="20"/>
                <w:szCs w:val="20"/>
              </w:rPr>
            </w:pPr>
            <w:r w:rsidRPr="00EB471C">
              <w:rPr>
                <w:rFonts w:ascii="Vazir" w:hAnsi="Vazir" w:cs="Vazir"/>
                <w:sz w:val="20"/>
                <w:szCs w:val="20"/>
                <w:rtl/>
              </w:rPr>
              <w:t>مادام‌العمر</w:t>
            </w:r>
          </w:p>
        </w:tc>
      </w:tr>
      <w:tr w:rsidR="002072F9" w:rsidRPr="00D87100" w14:paraId="59CE3EA0" w14:textId="77777777" w:rsidTr="00EB471C">
        <w:trPr>
          <w:trHeight w:val="2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163D32" w14:textId="77777777" w:rsidR="002072F9" w:rsidRPr="00EB471C" w:rsidRDefault="002072F9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  <w:tc>
          <w:tcPr>
            <w:tcW w:w="6946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69BC1" w14:textId="77777777" w:rsidR="002072F9" w:rsidRPr="00EB471C" w:rsidRDefault="002072F9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  <w:tc>
          <w:tcPr>
            <w:tcW w:w="200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0206DE" w14:textId="77777777" w:rsidR="002072F9" w:rsidRPr="00EB471C" w:rsidRDefault="002072F9" w:rsidP="00EB471C">
            <w:pPr>
              <w:bidi/>
              <w:spacing w:line="276" w:lineRule="auto"/>
              <w:jc w:val="center"/>
              <w:rPr>
                <w:rFonts w:ascii="Vazir" w:hAnsi="Vazir" w:cs="Vazir"/>
                <w:sz w:val="8"/>
                <w:szCs w:val="8"/>
              </w:rPr>
            </w:pPr>
          </w:p>
        </w:tc>
      </w:tr>
      <w:tr w:rsidR="004B4165" w:rsidRPr="00D87100" w14:paraId="69EF6016" w14:textId="77777777" w:rsidTr="00261092">
        <w:trPr>
          <w:trHeight w:val="707"/>
        </w:trPr>
        <w:tc>
          <w:tcPr>
            <w:tcW w:w="477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AF6ABC" w14:textId="7965AC1D" w:rsidR="004B4165" w:rsidRPr="00EB471C" w:rsidRDefault="00EB471C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  <w:r>
              <w:rPr>
                <w:rFonts w:ascii="Vazir" w:hAnsi="Vazir" w:cs="Vazir" w:hint="cs"/>
                <w:sz w:val="20"/>
                <w:szCs w:val="20"/>
                <w:rtl/>
              </w:rPr>
              <w:t>نوع عضویت مدنظرتان را انتخاب کنید</w:t>
            </w:r>
          </w:p>
        </w:tc>
        <w:tc>
          <w:tcPr>
            <w:tcW w:w="165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943E61" w14:textId="47968092" w:rsidR="004B4165" w:rsidRPr="00EB471C" w:rsidRDefault="00261092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  <w:sdt>
              <w:sdtPr>
                <w:rPr>
                  <w:rFonts w:ascii="Vazir" w:hAnsi="Vazir" w:cs="Vazir"/>
                  <w:sz w:val="20"/>
                  <w:szCs w:val="20"/>
                  <w:rtl/>
                </w:rPr>
                <w:id w:val="280753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4B4165" w:rsidRPr="00EB471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B4165" w:rsidRPr="00EB471C">
              <w:rPr>
                <w:rFonts w:ascii="Vazir" w:hAnsi="Vazir" w:cs="Vazir"/>
                <w:sz w:val="20"/>
                <w:szCs w:val="20"/>
              </w:rPr>
              <w:t xml:space="preserve"> </w:t>
            </w:r>
            <w:r w:rsidR="00EB471C">
              <w:rPr>
                <w:rFonts w:ascii="Vazir" w:hAnsi="Vazir" w:cs="Vazir" w:hint="cs"/>
                <w:sz w:val="20"/>
                <w:szCs w:val="20"/>
                <w:rtl/>
              </w:rPr>
              <w:t xml:space="preserve"> استاندارد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9FA3C" w14:textId="40073BCB" w:rsidR="004B4165" w:rsidRPr="00EB471C" w:rsidRDefault="00261092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  <w:sdt>
              <w:sdtPr>
                <w:rPr>
                  <w:rFonts w:ascii="Vazir" w:hAnsi="Vazir" w:cs="Vazir"/>
                  <w:sz w:val="20"/>
                  <w:szCs w:val="20"/>
                  <w:rtl/>
                </w:rPr>
                <w:id w:val="-191468799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4B4165" w:rsidRPr="00EB471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B4165" w:rsidRPr="00EB471C">
              <w:rPr>
                <w:rFonts w:ascii="Vazir" w:hAnsi="Vazir" w:cs="Vazir"/>
                <w:sz w:val="20"/>
                <w:szCs w:val="20"/>
              </w:rPr>
              <w:t xml:space="preserve"> </w:t>
            </w:r>
            <w:r w:rsidR="00EB471C">
              <w:rPr>
                <w:rFonts w:ascii="Vazir" w:hAnsi="Vazir" w:cs="Vazir" w:hint="cs"/>
                <w:sz w:val="20"/>
                <w:szCs w:val="20"/>
                <w:rtl/>
              </w:rPr>
              <w:t xml:space="preserve"> پرمیوم</w:t>
            </w:r>
          </w:p>
        </w:tc>
        <w:tc>
          <w:tcPr>
            <w:tcW w:w="16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9E594E" w14:textId="22CE6783" w:rsidR="004B4165" w:rsidRPr="00EB471C" w:rsidRDefault="00261092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  <w:sdt>
              <w:sdtPr>
                <w:rPr>
                  <w:rFonts w:ascii="Vazir" w:hAnsi="Vazir" w:cs="Vazir"/>
                  <w:sz w:val="20"/>
                  <w:szCs w:val="20"/>
                  <w:rtl/>
                </w:rPr>
                <w:id w:val="-18711379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B471C">
                  <w:rPr>
                    <w:rFonts w:ascii="MS Gothic" w:eastAsia="MS Gothic" w:hAnsi="MS Gothic" w:cs="Vazir" w:hint="eastAsia"/>
                    <w:sz w:val="20"/>
                    <w:szCs w:val="20"/>
                    <w:rtl/>
                  </w:rPr>
                  <w:t>☐</w:t>
                </w:r>
              </w:sdtContent>
            </w:sdt>
            <w:r w:rsidR="004B4165" w:rsidRPr="00EB471C">
              <w:rPr>
                <w:rFonts w:ascii="Vazir" w:hAnsi="Vazir" w:cs="Vazir"/>
                <w:sz w:val="20"/>
                <w:szCs w:val="20"/>
              </w:rPr>
              <w:t xml:space="preserve"> </w:t>
            </w:r>
            <w:r w:rsidR="00EB471C" w:rsidRPr="00EB471C">
              <w:rPr>
                <w:rFonts w:ascii="Vazir" w:hAnsi="Vazir" w:cs="Vazir"/>
                <w:sz w:val="20"/>
                <w:szCs w:val="20"/>
                <w:rtl/>
              </w:rPr>
              <w:t>مادام‌العمر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569DC4" w14:textId="0D65BA79" w:rsidR="004B4165" w:rsidRPr="00EB471C" w:rsidRDefault="004B4165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</w:p>
        </w:tc>
      </w:tr>
      <w:tr w:rsidR="0057049F" w:rsidRPr="00D87100" w14:paraId="5BFAD064" w14:textId="77777777" w:rsidTr="0057049F">
        <w:trPr>
          <w:trHeight w:val="20"/>
        </w:trPr>
        <w:tc>
          <w:tcPr>
            <w:tcW w:w="477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114779" w14:textId="77777777" w:rsidR="0057049F" w:rsidRPr="00EB471C" w:rsidRDefault="0057049F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  <w:tc>
          <w:tcPr>
            <w:tcW w:w="165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FD303" w14:textId="77777777" w:rsidR="0057049F" w:rsidRPr="00EB471C" w:rsidRDefault="0057049F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7EDCB4" w14:textId="77777777" w:rsidR="0057049F" w:rsidRPr="00EB471C" w:rsidRDefault="0057049F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  <w:tc>
          <w:tcPr>
            <w:tcW w:w="16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E5AB39" w14:textId="77777777" w:rsidR="0057049F" w:rsidRPr="00EB471C" w:rsidRDefault="0057049F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E68EA3" w14:textId="77777777" w:rsidR="0057049F" w:rsidRPr="00EB471C" w:rsidRDefault="0057049F" w:rsidP="00EB471C">
            <w:pPr>
              <w:bidi/>
              <w:spacing w:line="276" w:lineRule="auto"/>
              <w:rPr>
                <w:rFonts w:ascii="Vazir" w:hAnsi="Vazir" w:cs="Vazir"/>
                <w:sz w:val="8"/>
                <w:szCs w:val="8"/>
              </w:rPr>
            </w:pPr>
          </w:p>
        </w:tc>
      </w:tr>
      <w:tr w:rsidR="009467F9" w:rsidRPr="00D87100" w14:paraId="34CB01C2" w14:textId="77777777" w:rsidTr="00261092">
        <w:trPr>
          <w:trHeight w:val="564"/>
        </w:trPr>
        <w:tc>
          <w:tcPr>
            <w:tcW w:w="23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8DD0B" w14:textId="3636198E" w:rsidR="009467F9" w:rsidRPr="00EB471C" w:rsidRDefault="00EB471C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  <w:r>
              <w:rPr>
                <w:rFonts w:ascii="Vazir" w:hAnsi="Vazir" w:cs="Vazir" w:hint="cs"/>
                <w:sz w:val="20"/>
                <w:szCs w:val="20"/>
                <w:rtl/>
              </w:rPr>
              <w:t>تاریخ شروع</w:t>
            </w:r>
          </w:p>
        </w:tc>
        <w:tc>
          <w:tcPr>
            <w:tcW w:w="2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BBAEAD8" w14:textId="77777777" w:rsidR="009467F9" w:rsidRPr="00EB471C" w:rsidRDefault="009467F9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</w:p>
        </w:tc>
        <w:tc>
          <w:tcPr>
            <w:tcW w:w="5840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C67D8B" w14:textId="4D297D5B" w:rsidR="009467F9" w:rsidRPr="00EB471C" w:rsidRDefault="009467F9" w:rsidP="00EB471C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</w:p>
        </w:tc>
      </w:tr>
    </w:tbl>
    <w:p w14:paraId="11829ACF" w14:textId="77777777" w:rsidR="00E34F76" w:rsidRDefault="00E34F76" w:rsidP="00985D67">
      <w:pPr>
        <w:spacing w:after="120" w:line="276" w:lineRule="auto"/>
        <w:rPr>
          <w:rFonts w:ascii="Century Gothic" w:hAnsi="Century Gothic"/>
          <w:b/>
          <w:bCs/>
          <w:sz w:val="20"/>
          <w:szCs w:val="20"/>
          <w:rtl/>
        </w:rPr>
      </w:pPr>
    </w:p>
    <w:p w14:paraId="72BC3BC8" w14:textId="77777777" w:rsidR="00261092" w:rsidRDefault="00261092" w:rsidP="00985D67">
      <w:pPr>
        <w:spacing w:after="120" w:line="276" w:lineRule="auto"/>
        <w:rPr>
          <w:rFonts w:ascii="Century Gothic" w:hAnsi="Century Gothic"/>
          <w:b/>
          <w:bCs/>
          <w:sz w:val="20"/>
          <w:szCs w:val="20"/>
          <w:rtl/>
        </w:rPr>
      </w:pPr>
    </w:p>
    <w:p w14:paraId="6CB3F783" w14:textId="77777777" w:rsidR="00261092" w:rsidRDefault="00261092" w:rsidP="00985D67">
      <w:pPr>
        <w:spacing w:after="120" w:line="276" w:lineRule="auto"/>
        <w:rPr>
          <w:rFonts w:ascii="Century Gothic" w:hAnsi="Century Gothic"/>
          <w:b/>
          <w:bCs/>
          <w:sz w:val="20"/>
          <w:szCs w:val="20"/>
          <w:rtl/>
        </w:rPr>
      </w:pPr>
    </w:p>
    <w:p w14:paraId="4AE4A854" w14:textId="77777777" w:rsidR="00261092" w:rsidRDefault="00261092" w:rsidP="00985D67">
      <w:pPr>
        <w:spacing w:after="120" w:line="276" w:lineRule="auto"/>
        <w:rPr>
          <w:rFonts w:ascii="Century Gothic" w:hAnsi="Century Gothic"/>
          <w:b/>
          <w:bCs/>
          <w:sz w:val="20"/>
          <w:szCs w:val="20"/>
          <w:rtl/>
        </w:rPr>
      </w:pPr>
    </w:p>
    <w:p w14:paraId="2D96C31B" w14:textId="77777777" w:rsidR="00261092" w:rsidRDefault="00261092" w:rsidP="00985D67">
      <w:pPr>
        <w:spacing w:after="120" w:line="276" w:lineRule="auto"/>
        <w:rPr>
          <w:rFonts w:ascii="Century Gothic" w:hAnsi="Century Gothic"/>
          <w:b/>
          <w:bCs/>
          <w:sz w:val="20"/>
          <w:szCs w:val="20"/>
          <w:rtl/>
        </w:rPr>
      </w:pPr>
    </w:p>
    <w:p w14:paraId="06277A4E" w14:textId="77777777" w:rsidR="00261092" w:rsidRDefault="00261092" w:rsidP="00985D67">
      <w:pPr>
        <w:spacing w:after="120" w:line="276" w:lineRule="auto"/>
        <w:rPr>
          <w:rFonts w:ascii="Century Gothic" w:hAnsi="Century Gothic"/>
          <w:b/>
          <w:bCs/>
          <w:sz w:val="20"/>
          <w:szCs w:val="20"/>
          <w:rtl/>
        </w:rPr>
      </w:pPr>
    </w:p>
    <w:p w14:paraId="0EFEFE71" w14:textId="77777777" w:rsidR="00261092" w:rsidRPr="00D87100" w:rsidRDefault="00261092" w:rsidP="00985D67">
      <w:pPr>
        <w:spacing w:after="120" w:line="276" w:lineRule="auto"/>
        <w:rPr>
          <w:rFonts w:ascii="Century Gothic" w:hAnsi="Century Gothic"/>
          <w:b/>
          <w:bCs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596"/>
        <w:gridCol w:w="1439"/>
        <w:gridCol w:w="720"/>
        <w:gridCol w:w="1438"/>
        <w:gridCol w:w="3597"/>
      </w:tblGrid>
      <w:tr w:rsidR="002D552F" w:rsidRPr="00D87100" w14:paraId="62BAF11C" w14:textId="77777777" w:rsidTr="00261092">
        <w:trPr>
          <w:trHeight w:val="576"/>
        </w:trPr>
        <w:tc>
          <w:tcPr>
            <w:tcW w:w="1079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6600FF"/>
            <w:vAlign w:val="center"/>
          </w:tcPr>
          <w:p w14:paraId="19AED1FF" w14:textId="27FF63B2" w:rsidR="002D552F" w:rsidRPr="00D87100" w:rsidRDefault="00261092" w:rsidP="00261092">
            <w:pPr>
              <w:pStyle w:val="Style10"/>
              <w:rPr>
                <w:rFonts w:hint="cs"/>
                <w:sz w:val="20"/>
                <w:szCs w:val="20"/>
                <w:rtl/>
              </w:rPr>
            </w:pPr>
            <w:r>
              <w:rPr>
                <w:rFonts w:hint="cs"/>
                <w:rtl/>
              </w:rPr>
              <w:t>توافق‌نامه</w:t>
            </w:r>
          </w:p>
        </w:tc>
      </w:tr>
      <w:tr w:rsidR="00305012" w:rsidRPr="00D87100" w14:paraId="0D8E856B" w14:textId="77777777" w:rsidTr="003D72F7">
        <w:trPr>
          <w:trHeight w:val="20"/>
        </w:trPr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C0B855" w14:textId="77777777" w:rsidR="00305012" w:rsidRPr="00D87100" w:rsidRDefault="00305012" w:rsidP="001053F0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C63B4" w14:textId="77777777" w:rsidR="00305012" w:rsidRPr="00D87100" w:rsidRDefault="00305012" w:rsidP="001053F0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9CD86" w14:textId="77777777" w:rsidR="00305012" w:rsidRPr="00D87100" w:rsidRDefault="00305012" w:rsidP="001053F0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</w:tr>
      <w:tr w:rsidR="00C46D34" w:rsidRPr="00261092" w14:paraId="7D0D0181" w14:textId="77777777" w:rsidTr="00261092">
        <w:trPr>
          <w:trHeight w:val="644"/>
        </w:trPr>
        <w:tc>
          <w:tcPr>
            <w:tcW w:w="1079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652A1B" w14:textId="47B20132" w:rsidR="00C46D34" w:rsidRPr="00261092" w:rsidRDefault="00261092" w:rsidP="00261092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  <w:sdt>
              <w:sdtPr>
                <w:rPr>
                  <w:rFonts w:ascii="Vazir" w:hAnsi="Vazir" w:cs="Vazir"/>
                  <w:sz w:val="20"/>
                  <w:szCs w:val="20"/>
                  <w:rtl/>
                </w:rPr>
                <w:id w:val="17559345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261092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370FCC" w:rsidRPr="00261092">
              <w:rPr>
                <w:rFonts w:ascii="Vazir" w:hAnsi="Vazir" w:cs="Vazir"/>
                <w:sz w:val="20"/>
                <w:szCs w:val="20"/>
              </w:rPr>
              <w:t xml:space="preserve"> </w:t>
            </w:r>
            <w:r w:rsidRPr="00261092">
              <w:rPr>
                <w:rFonts w:ascii="Vazir" w:hAnsi="Vazir" w:cs="Vazir"/>
                <w:sz w:val="20"/>
                <w:szCs w:val="20"/>
                <w:rtl/>
              </w:rPr>
              <w:t>تائید می‌کنم که اطلاعات وارد شده در این فرم معتبر است.</w:t>
            </w:r>
          </w:p>
        </w:tc>
      </w:tr>
      <w:tr w:rsidR="00BD584F" w:rsidRPr="00261092" w14:paraId="39B1560A" w14:textId="77777777" w:rsidTr="00261092">
        <w:trPr>
          <w:trHeight w:val="568"/>
        </w:trPr>
        <w:tc>
          <w:tcPr>
            <w:tcW w:w="1079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28B4EA" w14:textId="4D22F68E" w:rsidR="00BD584F" w:rsidRPr="00261092" w:rsidRDefault="00261092" w:rsidP="00261092">
            <w:pPr>
              <w:bidi/>
              <w:spacing w:line="276" w:lineRule="auto"/>
              <w:rPr>
                <w:rFonts w:ascii="Vazir" w:hAnsi="Vazir" w:cs="Vazir"/>
                <w:sz w:val="20"/>
                <w:szCs w:val="20"/>
              </w:rPr>
            </w:pPr>
            <w:sdt>
              <w:sdtPr>
                <w:rPr>
                  <w:rFonts w:ascii="Vazir" w:hAnsi="Vazir" w:cs="Vazir"/>
                  <w:sz w:val="20"/>
                  <w:szCs w:val="20"/>
                  <w:rtl/>
                </w:rPr>
                <w:id w:val="-128565138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D584F" w:rsidRPr="0026109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261092">
              <w:rPr>
                <w:rFonts w:ascii="Vazir" w:hAnsi="Vazir" w:cs="Vazir"/>
                <w:sz w:val="20"/>
                <w:szCs w:val="20"/>
                <w:rtl/>
              </w:rPr>
              <w:t xml:space="preserve"> تائید می‌کنم که با آگاهی کامل به غیرقابل بازگشت بودن حق عضویت در باشگاه مشتریان، در آن عضو می‌شوم.</w:t>
            </w:r>
          </w:p>
        </w:tc>
      </w:tr>
      <w:tr w:rsidR="00CE23F8" w:rsidRPr="00261092" w14:paraId="52A8A4EA" w14:textId="77777777" w:rsidTr="00261092">
        <w:trPr>
          <w:trHeight w:val="137"/>
        </w:trPr>
        <w:tc>
          <w:tcPr>
            <w:tcW w:w="1079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CEFC0F" w14:textId="77777777" w:rsidR="00CE23F8" w:rsidRPr="00261092" w:rsidRDefault="00CE23F8" w:rsidP="00261092">
            <w:pPr>
              <w:bidi/>
              <w:spacing w:line="276" w:lineRule="auto"/>
              <w:rPr>
                <w:rFonts w:ascii="Vazir" w:eastAsia="MS Gothic" w:hAnsi="Vazir" w:cs="Vazir"/>
                <w:sz w:val="20"/>
                <w:szCs w:val="20"/>
              </w:rPr>
            </w:pPr>
          </w:p>
        </w:tc>
      </w:tr>
      <w:tr w:rsidR="00CE23F8" w:rsidRPr="00261092" w14:paraId="581AB508" w14:textId="77777777" w:rsidTr="008F7E69">
        <w:trPr>
          <w:trHeight w:val="1008"/>
        </w:trPr>
        <w:tc>
          <w:tcPr>
            <w:tcW w:w="35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EA39729" w14:textId="77777777" w:rsidR="00CE23F8" w:rsidRPr="00261092" w:rsidRDefault="00CE23F8" w:rsidP="00261092">
            <w:pPr>
              <w:bidi/>
              <w:spacing w:line="276" w:lineRule="auto"/>
              <w:jc w:val="center"/>
              <w:rPr>
                <w:rFonts w:ascii="Vazir" w:eastAsia="MS Gothic" w:hAnsi="Vazir" w:cs="Vazir"/>
                <w:sz w:val="20"/>
                <w:szCs w:val="20"/>
              </w:rPr>
            </w:pPr>
          </w:p>
        </w:tc>
        <w:tc>
          <w:tcPr>
            <w:tcW w:w="35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EABE77" w14:textId="77777777" w:rsidR="00CE23F8" w:rsidRPr="00261092" w:rsidRDefault="00CE23F8" w:rsidP="00261092">
            <w:pPr>
              <w:bidi/>
              <w:spacing w:line="276" w:lineRule="auto"/>
              <w:jc w:val="center"/>
              <w:rPr>
                <w:rFonts w:ascii="Vazir" w:eastAsia="MS Gothic" w:hAnsi="Vazir" w:cs="Vazir"/>
                <w:sz w:val="20"/>
                <w:szCs w:val="20"/>
              </w:rPr>
            </w:pPr>
          </w:p>
        </w:tc>
        <w:tc>
          <w:tcPr>
            <w:tcW w:w="35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B1BE485" w14:textId="04FDFB6F" w:rsidR="00CE23F8" w:rsidRPr="00261092" w:rsidRDefault="00CE23F8" w:rsidP="00261092">
            <w:pPr>
              <w:bidi/>
              <w:spacing w:line="276" w:lineRule="auto"/>
              <w:jc w:val="center"/>
              <w:rPr>
                <w:rFonts w:ascii="Vazir" w:eastAsia="MS Gothic" w:hAnsi="Vazir" w:cs="Vazir"/>
                <w:sz w:val="20"/>
                <w:szCs w:val="20"/>
              </w:rPr>
            </w:pPr>
          </w:p>
        </w:tc>
      </w:tr>
      <w:tr w:rsidR="00CE23F8" w:rsidRPr="00261092" w14:paraId="686197B5" w14:textId="77777777" w:rsidTr="00CE23F8">
        <w:trPr>
          <w:trHeight w:val="432"/>
        </w:trPr>
        <w:tc>
          <w:tcPr>
            <w:tcW w:w="35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787ADE" w14:textId="3611E319" w:rsidR="00CE23F8" w:rsidRPr="00261092" w:rsidRDefault="00261092" w:rsidP="00261092">
            <w:pPr>
              <w:bidi/>
              <w:spacing w:line="276" w:lineRule="auto"/>
              <w:jc w:val="center"/>
              <w:rPr>
                <w:rFonts w:ascii="Vazir" w:eastAsia="MS Gothic" w:hAnsi="Vazir" w:cs="Vazir"/>
                <w:sz w:val="20"/>
                <w:szCs w:val="20"/>
              </w:rPr>
            </w:pPr>
            <w:r w:rsidRPr="00261092">
              <w:rPr>
                <w:rFonts w:ascii="Vazir" w:eastAsia="MS Gothic" w:hAnsi="Vazir" w:cs="Vazir"/>
                <w:sz w:val="20"/>
                <w:szCs w:val="20"/>
                <w:rtl/>
              </w:rPr>
              <w:t>امضا</w:t>
            </w:r>
          </w:p>
        </w:tc>
        <w:tc>
          <w:tcPr>
            <w:tcW w:w="35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0E762F" w14:textId="77777777" w:rsidR="00CE23F8" w:rsidRPr="00261092" w:rsidRDefault="00CE23F8" w:rsidP="00261092">
            <w:pPr>
              <w:bidi/>
              <w:spacing w:line="276" w:lineRule="auto"/>
              <w:jc w:val="center"/>
              <w:rPr>
                <w:rFonts w:ascii="Vazir" w:eastAsia="MS Gothic" w:hAnsi="Vazir" w:cs="Vazir"/>
                <w:sz w:val="20"/>
                <w:szCs w:val="20"/>
              </w:rPr>
            </w:pPr>
          </w:p>
        </w:tc>
        <w:tc>
          <w:tcPr>
            <w:tcW w:w="35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D8B340" w14:textId="24404945" w:rsidR="00CE23F8" w:rsidRPr="00261092" w:rsidRDefault="00261092" w:rsidP="00261092">
            <w:pPr>
              <w:bidi/>
              <w:spacing w:line="276" w:lineRule="auto"/>
              <w:jc w:val="center"/>
              <w:rPr>
                <w:rFonts w:ascii="Vazir" w:eastAsia="MS Gothic" w:hAnsi="Vazir" w:cs="Vazir"/>
                <w:sz w:val="20"/>
                <w:szCs w:val="20"/>
              </w:rPr>
            </w:pPr>
            <w:r w:rsidRPr="00261092">
              <w:rPr>
                <w:rFonts w:ascii="Vazir" w:eastAsia="MS Gothic" w:hAnsi="Vazir" w:cs="Vazir"/>
                <w:sz w:val="20"/>
                <w:szCs w:val="20"/>
                <w:rtl/>
              </w:rPr>
              <w:t>تاریخ</w:t>
            </w:r>
          </w:p>
        </w:tc>
      </w:tr>
    </w:tbl>
    <w:p w14:paraId="0A627607" w14:textId="77777777" w:rsidR="00BF64D9" w:rsidRPr="00D87100" w:rsidRDefault="00BF64D9" w:rsidP="00BF64D9">
      <w:pPr>
        <w:spacing w:after="0" w:line="276" w:lineRule="auto"/>
        <w:rPr>
          <w:rFonts w:ascii="Century Gothic" w:hAnsi="Century Gothic"/>
          <w:sz w:val="20"/>
          <w:szCs w:val="20"/>
        </w:rPr>
      </w:pPr>
    </w:p>
    <w:p w14:paraId="639BFD29" w14:textId="77777777" w:rsidR="00985D67" w:rsidRPr="00D87100" w:rsidRDefault="00985D67" w:rsidP="00172D8F">
      <w:pPr>
        <w:pBdr>
          <w:bottom w:val="single" w:sz="12" w:space="1" w:color="auto"/>
        </w:pBdr>
        <w:spacing w:after="0" w:line="276" w:lineRule="auto"/>
        <w:rPr>
          <w:rFonts w:ascii="Century Gothic" w:hAnsi="Century Gothic"/>
          <w:b/>
          <w:bCs/>
          <w:sz w:val="20"/>
          <w:szCs w:val="20"/>
        </w:rPr>
      </w:pPr>
    </w:p>
    <w:p w14:paraId="10A72F8B" w14:textId="7E4508FB" w:rsidR="00C57AE9" w:rsidRDefault="00C57AE9" w:rsidP="00C57AE9">
      <w:pPr>
        <w:rPr>
          <w:rFonts w:ascii="Century Gothic" w:hAnsi="Century Gothic"/>
          <w:sz w:val="20"/>
          <w:szCs w:val="20"/>
        </w:rPr>
      </w:pPr>
    </w:p>
    <w:p w14:paraId="111A47B5" w14:textId="681B3683" w:rsidR="00261092" w:rsidRPr="00261092" w:rsidRDefault="00261092" w:rsidP="00261092">
      <w:pPr>
        <w:bidi/>
        <w:rPr>
          <w:rFonts w:ascii="Vazir" w:hAnsi="Vazir" w:cs="Vazir"/>
          <w:i/>
          <w:iCs/>
          <w:sz w:val="18"/>
          <w:szCs w:val="18"/>
          <w:rtl/>
          <w:lang w:bidi="fa-IR"/>
        </w:rPr>
      </w:pPr>
      <w:r w:rsidRPr="00261092">
        <w:rPr>
          <w:rFonts w:ascii="Vazir" w:hAnsi="Vazir" w:cs="Vazir"/>
          <w:i/>
          <w:iCs/>
          <w:sz w:val="18"/>
          <w:szCs w:val="18"/>
          <w:rtl/>
        </w:rPr>
        <w:t>**// این نمونه فرم بیشتر برای ارائه حضور</w:t>
      </w:r>
      <w:r>
        <w:rPr>
          <w:rFonts w:ascii="Vazir" w:hAnsi="Vazir" w:cs="Vazir" w:hint="cs"/>
          <w:i/>
          <w:iCs/>
          <w:sz w:val="18"/>
          <w:szCs w:val="18"/>
          <w:rtl/>
          <w:lang w:bidi="fa-IR"/>
        </w:rPr>
        <w:t>ی</w:t>
      </w:r>
      <w:r w:rsidRPr="00261092">
        <w:rPr>
          <w:rFonts w:ascii="Vazir" w:hAnsi="Vazir" w:cs="Vazir"/>
          <w:i/>
          <w:iCs/>
          <w:sz w:val="18"/>
          <w:szCs w:val="18"/>
          <w:rtl/>
        </w:rPr>
        <w:t xml:space="preserve"> در مغازه‌ها و فروشگاه‌ها کاربرد دارد. //**</w:t>
      </w:r>
    </w:p>
    <w:p w14:paraId="2E2897E7" w14:textId="77777777" w:rsidR="00261092" w:rsidRPr="00261092" w:rsidRDefault="00261092" w:rsidP="00261092">
      <w:pPr>
        <w:rPr>
          <w:rFonts w:ascii="Century Gothic" w:hAnsi="Century Gothic"/>
          <w:sz w:val="20"/>
          <w:szCs w:val="20"/>
          <w:rtl/>
        </w:rPr>
      </w:pPr>
    </w:p>
    <w:p w14:paraId="615B1CF6" w14:textId="77777777" w:rsidR="00261092" w:rsidRPr="00261092" w:rsidRDefault="00261092" w:rsidP="00261092">
      <w:pPr>
        <w:rPr>
          <w:rFonts w:ascii="Century Gothic" w:hAnsi="Century Gothic"/>
          <w:sz w:val="20"/>
          <w:szCs w:val="20"/>
          <w:rtl/>
        </w:rPr>
      </w:pPr>
    </w:p>
    <w:p w14:paraId="7A8AFFFC" w14:textId="77777777" w:rsidR="00261092" w:rsidRPr="00261092" w:rsidRDefault="00261092" w:rsidP="00261092">
      <w:pPr>
        <w:rPr>
          <w:rFonts w:ascii="Century Gothic" w:hAnsi="Century Gothic"/>
          <w:sz w:val="20"/>
          <w:szCs w:val="20"/>
          <w:rtl/>
        </w:rPr>
      </w:pPr>
    </w:p>
    <w:p w14:paraId="1B2E2E4B" w14:textId="77777777" w:rsidR="00261092" w:rsidRPr="00261092" w:rsidRDefault="00261092" w:rsidP="00261092">
      <w:pPr>
        <w:rPr>
          <w:rFonts w:ascii="Century Gothic" w:hAnsi="Century Gothic"/>
          <w:sz w:val="20"/>
          <w:szCs w:val="20"/>
          <w:rtl/>
        </w:rPr>
      </w:pPr>
    </w:p>
    <w:p w14:paraId="446D5974" w14:textId="77777777" w:rsidR="00261092" w:rsidRPr="00261092" w:rsidRDefault="00261092" w:rsidP="00261092">
      <w:pPr>
        <w:rPr>
          <w:rFonts w:ascii="Century Gothic" w:hAnsi="Century Gothic"/>
          <w:sz w:val="20"/>
          <w:szCs w:val="20"/>
          <w:rtl/>
        </w:rPr>
      </w:pPr>
    </w:p>
    <w:p w14:paraId="4CD6267C" w14:textId="77777777" w:rsidR="00261092" w:rsidRDefault="00261092" w:rsidP="00261092">
      <w:pPr>
        <w:rPr>
          <w:rFonts w:ascii="Century Gothic" w:hAnsi="Century Gothic"/>
          <w:sz w:val="20"/>
          <w:szCs w:val="20"/>
          <w:rtl/>
        </w:rPr>
      </w:pPr>
    </w:p>
    <w:p w14:paraId="69FFAC89" w14:textId="108B05D9" w:rsidR="00261092" w:rsidRDefault="00261092" w:rsidP="00261092">
      <w:pPr>
        <w:tabs>
          <w:tab w:val="left" w:pos="1245"/>
        </w:tabs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ab/>
      </w:r>
    </w:p>
    <w:p w14:paraId="5C4363B9" w14:textId="77777777" w:rsidR="00261092" w:rsidRPr="00261092" w:rsidRDefault="00261092" w:rsidP="00261092">
      <w:pPr>
        <w:rPr>
          <w:rFonts w:ascii="Century Gothic" w:hAnsi="Century Gothic"/>
          <w:sz w:val="20"/>
          <w:szCs w:val="20"/>
          <w:rtl/>
        </w:rPr>
      </w:pPr>
    </w:p>
    <w:p w14:paraId="0D2D7991" w14:textId="77777777" w:rsidR="00261092" w:rsidRPr="00261092" w:rsidRDefault="00261092" w:rsidP="00261092">
      <w:pPr>
        <w:rPr>
          <w:rFonts w:ascii="Century Gothic" w:hAnsi="Century Gothic"/>
          <w:sz w:val="20"/>
          <w:szCs w:val="20"/>
          <w:rtl/>
        </w:rPr>
      </w:pPr>
    </w:p>
    <w:p w14:paraId="487DF7F9" w14:textId="77777777" w:rsidR="00261092" w:rsidRPr="00261092" w:rsidRDefault="00261092" w:rsidP="00261092">
      <w:pPr>
        <w:rPr>
          <w:rFonts w:ascii="Century Gothic" w:hAnsi="Century Gothic"/>
          <w:sz w:val="20"/>
          <w:szCs w:val="20"/>
          <w:rtl/>
        </w:rPr>
      </w:pPr>
    </w:p>
    <w:p w14:paraId="220EA370" w14:textId="77777777" w:rsidR="00261092" w:rsidRPr="00261092" w:rsidRDefault="00261092" w:rsidP="00261092">
      <w:pPr>
        <w:rPr>
          <w:rFonts w:ascii="Century Gothic" w:hAnsi="Century Gothic"/>
          <w:sz w:val="20"/>
          <w:szCs w:val="20"/>
          <w:rtl/>
        </w:rPr>
      </w:pPr>
    </w:p>
    <w:p w14:paraId="019DFA8D" w14:textId="77777777" w:rsidR="00261092" w:rsidRPr="00261092" w:rsidRDefault="00261092" w:rsidP="00261092">
      <w:pPr>
        <w:rPr>
          <w:rFonts w:ascii="Century Gothic" w:hAnsi="Century Gothic"/>
          <w:sz w:val="20"/>
          <w:szCs w:val="20"/>
          <w:rtl/>
        </w:rPr>
      </w:pPr>
    </w:p>
    <w:p w14:paraId="664BCC4E" w14:textId="77777777" w:rsidR="00261092" w:rsidRPr="00261092" w:rsidRDefault="00261092" w:rsidP="00261092">
      <w:pPr>
        <w:rPr>
          <w:rFonts w:ascii="Century Gothic" w:hAnsi="Century Gothic"/>
          <w:sz w:val="20"/>
          <w:szCs w:val="20"/>
          <w:rtl/>
        </w:rPr>
      </w:pPr>
    </w:p>
    <w:p w14:paraId="15CD8923" w14:textId="77777777" w:rsidR="00261092" w:rsidRPr="00261092" w:rsidRDefault="00261092" w:rsidP="00261092">
      <w:pPr>
        <w:rPr>
          <w:rFonts w:ascii="Century Gothic" w:hAnsi="Century Gothic"/>
          <w:sz w:val="20"/>
          <w:szCs w:val="20"/>
          <w:rtl/>
        </w:rPr>
      </w:pPr>
    </w:p>
    <w:p w14:paraId="30664951" w14:textId="77777777" w:rsidR="00261092" w:rsidRPr="00261092" w:rsidRDefault="00261092" w:rsidP="00261092">
      <w:pPr>
        <w:rPr>
          <w:rFonts w:ascii="Century Gothic" w:hAnsi="Century Gothic"/>
          <w:sz w:val="20"/>
          <w:szCs w:val="20"/>
          <w:rtl/>
        </w:rPr>
      </w:pPr>
    </w:p>
    <w:p w14:paraId="20A5E224" w14:textId="77777777" w:rsidR="00261092" w:rsidRPr="00261092" w:rsidRDefault="00261092" w:rsidP="00261092">
      <w:pPr>
        <w:rPr>
          <w:rFonts w:ascii="Century Gothic" w:hAnsi="Century Gothic"/>
          <w:sz w:val="20"/>
          <w:szCs w:val="20"/>
          <w:rtl/>
        </w:rPr>
      </w:pPr>
    </w:p>
    <w:p w14:paraId="5A686BB8" w14:textId="77777777" w:rsidR="00261092" w:rsidRDefault="00261092" w:rsidP="00261092">
      <w:pPr>
        <w:rPr>
          <w:rFonts w:ascii="Century Gothic" w:hAnsi="Century Gothic"/>
          <w:sz w:val="20"/>
          <w:szCs w:val="20"/>
          <w:rtl/>
        </w:rPr>
      </w:pPr>
    </w:p>
    <w:p w14:paraId="635D2D46" w14:textId="77777777" w:rsidR="00261092" w:rsidRPr="00261092" w:rsidRDefault="00261092" w:rsidP="00261092">
      <w:pPr>
        <w:rPr>
          <w:rFonts w:ascii="Century Gothic" w:hAnsi="Century Gothic"/>
          <w:sz w:val="20"/>
          <w:szCs w:val="20"/>
        </w:rPr>
      </w:pPr>
    </w:p>
    <w:sectPr w:rsidR="00261092" w:rsidRPr="00261092" w:rsidSect="00421598">
      <w:headerReference w:type="default" r:id="rId7"/>
      <w:footerReference w:type="default" r:id="rId8"/>
      <w:pgSz w:w="12240" w:h="15840"/>
      <w:pgMar w:top="720" w:right="720" w:bottom="720" w:left="72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6D18CA" w14:textId="77777777" w:rsidR="00421598" w:rsidRDefault="00421598" w:rsidP="00347CAB">
      <w:pPr>
        <w:spacing w:after="0" w:line="240" w:lineRule="auto"/>
      </w:pPr>
      <w:r>
        <w:separator/>
      </w:r>
    </w:p>
    <w:p w14:paraId="713CA1A5" w14:textId="77777777" w:rsidR="00261092" w:rsidRDefault="00261092"/>
  </w:endnote>
  <w:endnote w:type="continuationSeparator" w:id="0">
    <w:p w14:paraId="405A44A0" w14:textId="77777777" w:rsidR="00421598" w:rsidRDefault="00421598" w:rsidP="00347CAB">
      <w:pPr>
        <w:spacing w:after="0" w:line="240" w:lineRule="auto"/>
      </w:pPr>
      <w:r>
        <w:continuationSeparator/>
      </w:r>
    </w:p>
    <w:p w14:paraId="04AA7C77" w14:textId="77777777" w:rsidR="00261092" w:rsidRDefault="002610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zarMehr">
    <w:panose1 w:val="00000000000000000000"/>
    <w:charset w:val="00"/>
    <w:family w:val="auto"/>
    <w:pitch w:val="variable"/>
    <w:sig w:usb0="80002007" w:usb1="90000040" w:usb2="00000008" w:usb3="00000000" w:csb0="00000041" w:csb1="00000000"/>
  </w:font>
  <w:font w:name="Vazir">
    <w:panose1 w:val="020B0603030804020204"/>
    <w:charset w:val="00"/>
    <w:family w:val="swiss"/>
    <w:pitch w:val="variable"/>
    <w:sig w:usb0="80002003" w:usb1="8000000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inar DS1-Bold">
    <w:panose1 w:val="00000000000000000000"/>
    <w:charset w:val="00"/>
    <w:family w:val="auto"/>
    <w:pitch w:val="variable"/>
    <w:sig w:usb0="8000204F" w:usb1="90000040" w:usb2="00000008" w:usb3="00000000" w:csb0="0000004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72074C" w14:textId="6B564270" w:rsidR="00E82EF5" w:rsidRPr="00261092" w:rsidRDefault="00E82EF5" w:rsidP="00261092">
    <w:pPr>
      <w:pStyle w:val="Footer"/>
      <w:spacing w:line="276" w:lineRule="auto"/>
      <w:rPr>
        <w:rFonts w:ascii="Century Gothic" w:hAnsi="Century Gothic"/>
        <w:sz w:val="16"/>
        <w:szCs w:val="16"/>
      </w:rPr>
    </w:pPr>
    <w:r>
      <w:rPr>
        <w:rFonts w:ascii="Century Gothic" w:hAnsi="Century Gothic"/>
        <w:sz w:val="16"/>
        <w:szCs w:val="16"/>
      </w:rPr>
      <w:t xml:space="preserve">Designed By </w:t>
    </w:r>
    <w:r>
      <w:rPr>
        <w:rFonts w:ascii="Century Gothic" w:hAnsi="Century Gothic" w:cs="Calibri"/>
        <w:sz w:val="16"/>
        <w:szCs w:val="16"/>
      </w:rPr>
      <w:t>©</w:t>
    </w:r>
    <w:proofErr w:type="spellStart"/>
    <w:r w:rsidR="00261092">
      <w:rPr>
        <w:rFonts w:ascii="Century Gothic" w:hAnsi="Century Gothic"/>
        <w:sz w:val="16"/>
        <w:szCs w:val="16"/>
      </w:rPr>
      <w:t>philia.vip</w:t>
    </w:r>
    <w:proofErr w:type="spellEnd"/>
    <w:r>
      <w:rPr>
        <w:rFonts w:ascii="Century Gothic" w:hAnsi="Century Gothic"/>
        <w:sz w:val="16"/>
        <w:szCs w:val="16"/>
      </w:rPr>
      <w:tab/>
    </w:r>
    <w:r>
      <w:rPr>
        <w:rFonts w:ascii="Century Gothic" w:hAnsi="Century Gothic"/>
        <w:sz w:val="16"/>
        <w:szCs w:val="16"/>
      </w:rPr>
      <w:tab/>
    </w:r>
    <w:r>
      <w:rPr>
        <w:rFonts w:ascii="Century Gothic" w:hAnsi="Century Gothic"/>
        <w:sz w:val="16"/>
        <w:szCs w:val="16"/>
      </w:rPr>
      <w:tab/>
    </w:r>
    <w:r>
      <w:rPr>
        <w:rFonts w:ascii="Century Gothic" w:hAnsi="Century Gothic"/>
        <w:sz w:val="16"/>
        <w:szCs w:val="16"/>
      </w:rPr>
      <w:tab/>
      <w:t xml:space="preserve">Page </w:t>
    </w:r>
    <w:r>
      <w:rPr>
        <w:rFonts w:ascii="Century Gothic" w:hAnsi="Century Gothic"/>
        <w:sz w:val="16"/>
        <w:szCs w:val="16"/>
      </w:rPr>
      <w:fldChar w:fldCharType="begin"/>
    </w:r>
    <w:r>
      <w:rPr>
        <w:rFonts w:ascii="Century Gothic" w:hAnsi="Century Gothic"/>
        <w:sz w:val="16"/>
        <w:szCs w:val="16"/>
      </w:rPr>
      <w:instrText xml:space="preserve"> PAGE </w:instrText>
    </w:r>
    <w:r>
      <w:rPr>
        <w:rFonts w:ascii="Century Gothic" w:hAnsi="Century Gothic"/>
        <w:sz w:val="16"/>
        <w:szCs w:val="16"/>
      </w:rPr>
      <w:fldChar w:fldCharType="separate"/>
    </w:r>
    <w:r w:rsidR="000E75CB">
      <w:rPr>
        <w:rFonts w:ascii="Century Gothic" w:hAnsi="Century Gothic"/>
        <w:noProof/>
        <w:sz w:val="16"/>
        <w:szCs w:val="16"/>
      </w:rPr>
      <w:t>1</w:t>
    </w:r>
    <w:r>
      <w:rPr>
        <w:rFonts w:ascii="Century Gothic" w:hAnsi="Century Gothic"/>
        <w:sz w:val="16"/>
        <w:szCs w:val="16"/>
      </w:rPr>
      <w:fldChar w:fldCharType="end"/>
    </w:r>
  </w:p>
  <w:p w14:paraId="34563C26" w14:textId="73433111" w:rsidR="00261092" w:rsidRDefault="00261092">
    <w:r>
      <w:rPr>
        <w:noProof/>
      </w:rPr>
      <w:drawing>
        <wp:inline distT="0" distB="0" distL="0" distR="0" wp14:anchorId="73BE43CC" wp14:editId="01C079B8">
          <wp:extent cx="242888" cy="236411"/>
          <wp:effectExtent l="0" t="0" r="5080" b="0"/>
          <wp:docPr id="83907905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39079058" name="Picture 83907905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7287" cy="2406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9C18BC" w14:textId="77777777" w:rsidR="00421598" w:rsidRDefault="00421598" w:rsidP="00347CAB">
      <w:pPr>
        <w:spacing w:after="0" w:line="240" w:lineRule="auto"/>
      </w:pPr>
      <w:r>
        <w:separator/>
      </w:r>
    </w:p>
    <w:p w14:paraId="1E7E375A" w14:textId="77777777" w:rsidR="00261092" w:rsidRDefault="00261092"/>
  </w:footnote>
  <w:footnote w:type="continuationSeparator" w:id="0">
    <w:p w14:paraId="2983A029" w14:textId="77777777" w:rsidR="00421598" w:rsidRDefault="00421598" w:rsidP="00347CAB">
      <w:pPr>
        <w:spacing w:after="0" w:line="240" w:lineRule="auto"/>
      </w:pPr>
      <w:r>
        <w:continuationSeparator/>
      </w:r>
    </w:p>
    <w:p w14:paraId="7DDCFD02" w14:textId="77777777" w:rsidR="00261092" w:rsidRDefault="002610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7030A0"/>
      <w:tblLayout w:type="fixed"/>
      <w:tblLook w:val="04A0" w:firstRow="1" w:lastRow="0" w:firstColumn="1" w:lastColumn="0" w:noHBand="0" w:noVBand="1"/>
    </w:tblPr>
    <w:tblGrid>
      <w:gridCol w:w="10800"/>
    </w:tblGrid>
    <w:tr w:rsidR="00580AFD" w:rsidRPr="00097F7F" w14:paraId="0F938800" w14:textId="77777777" w:rsidTr="00EB471C">
      <w:trPr>
        <w:trHeight w:val="864"/>
      </w:trPr>
      <w:tc>
        <w:tcPr>
          <w:tcW w:w="10800" w:type="dxa"/>
          <w:shd w:val="clear" w:color="auto" w:fill="7030A0"/>
          <w:vAlign w:val="center"/>
        </w:tcPr>
        <w:p w14:paraId="7D99C7D1" w14:textId="57F25524" w:rsidR="00580AFD" w:rsidRPr="00EB471C" w:rsidRDefault="00EB471C" w:rsidP="00EB471C">
          <w:pPr>
            <w:pStyle w:val="Header"/>
            <w:bidi/>
            <w:jc w:val="center"/>
            <w:rPr>
              <w:rFonts w:ascii="Pinar DS1-Bold" w:hAnsi="Pinar DS1-Bold" w:cs="Pinar DS1-Bold"/>
            </w:rPr>
          </w:pPr>
          <w:r w:rsidRPr="00EB471C">
            <w:rPr>
              <w:rFonts w:ascii="Pinar DS1-Bold" w:hAnsi="Pinar DS1-Bold" w:cs="Pinar DS1-Bold"/>
              <w:b/>
              <w:bCs/>
              <w:color w:val="FFFFFF" w:themeColor="background1"/>
              <w:spacing w:val="30"/>
              <w:sz w:val="40"/>
              <w:szCs w:val="40"/>
              <w:rtl/>
            </w:rPr>
            <w:t>فرم عضویت در باشگاه مشتریان</w:t>
          </w:r>
        </w:p>
      </w:tc>
    </w:tr>
  </w:tbl>
  <w:p w14:paraId="33B8D157" w14:textId="77777777" w:rsidR="00347CAB" w:rsidRPr="007219AF" w:rsidRDefault="00347CAB">
    <w:pPr>
      <w:pStyle w:val="Header"/>
      <w:rPr>
        <w:rFonts w:hint="cs"/>
        <w:sz w:val="2"/>
        <w:szCs w:val="2"/>
        <w:lang w:bidi="fa-IR"/>
      </w:rPr>
    </w:pPr>
  </w:p>
  <w:p w14:paraId="48728B72" w14:textId="77777777" w:rsidR="00261092" w:rsidRDefault="0026109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2882007"/>
    <w:multiLevelType w:val="multilevel"/>
    <w:tmpl w:val="E2B60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451777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rIwsQRiC1NTUyUdpeDU4uLM/DyQAsNaAN/lyMosAAAA"/>
  </w:docVars>
  <w:rsids>
    <w:rsidRoot w:val="0077054E"/>
    <w:rsid w:val="000003C0"/>
    <w:rsid w:val="000209B4"/>
    <w:rsid w:val="00040B17"/>
    <w:rsid w:val="0004328B"/>
    <w:rsid w:val="00097F7F"/>
    <w:rsid w:val="000B4A01"/>
    <w:rsid w:val="000E73DB"/>
    <w:rsid w:val="000E75CB"/>
    <w:rsid w:val="001053F0"/>
    <w:rsid w:val="00116936"/>
    <w:rsid w:val="001326AD"/>
    <w:rsid w:val="001350F9"/>
    <w:rsid w:val="001438F0"/>
    <w:rsid w:val="00166DE7"/>
    <w:rsid w:val="00172D8F"/>
    <w:rsid w:val="0018345A"/>
    <w:rsid w:val="0019209E"/>
    <w:rsid w:val="001C576C"/>
    <w:rsid w:val="001F2DC9"/>
    <w:rsid w:val="001F7999"/>
    <w:rsid w:val="002072F9"/>
    <w:rsid w:val="002078A2"/>
    <w:rsid w:val="00223AF2"/>
    <w:rsid w:val="00234E59"/>
    <w:rsid w:val="00237E98"/>
    <w:rsid w:val="0025798D"/>
    <w:rsid w:val="00261092"/>
    <w:rsid w:val="002D552F"/>
    <w:rsid w:val="002F25B2"/>
    <w:rsid w:val="002F6EFB"/>
    <w:rsid w:val="00305012"/>
    <w:rsid w:val="0031547B"/>
    <w:rsid w:val="00334CA0"/>
    <w:rsid w:val="00337072"/>
    <w:rsid w:val="00347CAB"/>
    <w:rsid w:val="003679B6"/>
    <w:rsid w:val="00370FCC"/>
    <w:rsid w:val="00371B5D"/>
    <w:rsid w:val="003721B8"/>
    <w:rsid w:val="0039171A"/>
    <w:rsid w:val="00393123"/>
    <w:rsid w:val="003D3E28"/>
    <w:rsid w:val="003E3C7E"/>
    <w:rsid w:val="003E7782"/>
    <w:rsid w:val="00410073"/>
    <w:rsid w:val="00416085"/>
    <w:rsid w:val="00421598"/>
    <w:rsid w:val="0042516B"/>
    <w:rsid w:val="004400B3"/>
    <w:rsid w:val="00455F6D"/>
    <w:rsid w:val="00493DD8"/>
    <w:rsid w:val="004B4165"/>
    <w:rsid w:val="004C47D5"/>
    <w:rsid w:val="004C5CC6"/>
    <w:rsid w:val="004F7403"/>
    <w:rsid w:val="0052180F"/>
    <w:rsid w:val="005470B3"/>
    <w:rsid w:val="0057049F"/>
    <w:rsid w:val="00580AFD"/>
    <w:rsid w:val="00581F25"/>
    <w:rsid w:val="00590B1B"/>
    <w:rsid w:val="0059633B"/>
    <w:rsid w:val="005A167A"/>
    <w:rsid w:val="005B585C"/>
    <w:rsid w:val="005C078C"/>
    <w:rsid w:val="005D679D"/>
    <w:rsid w:val="00604F46"/>
    <w:rsid w:val="00613CA7"/>
    <w:rsid w:val="00650994"/>
    <w:rsid w:val="006579B0"/>
    <w:rsid w:val="0069428B"/>
    <w:rsid w:val="006B4880"/>
    <w:rsid w:val="006B760E"/>
    <w:rsid w:val="006C15E7"/>
    <w:rsid w:val="006D0860"/>
    <w:rsid w:val="006D0A80"/>
    <w:rsid w:val="006E3B71"/>
    <w:rsid w:val="00700FFA"/>
    <w:rsid w:val="00704900"/>
    <w:rsid w:val="007219AF"/>
    <w:rsid w:val="0072672E"/>
    <w:rsid w:val="00741AEC"/>
    <w:rsid w:val="0077054E"/>
    <w:rsid w:val="00772543"/>
    <w:rsid w:val="007902A5"/>
    <w:rsid w:val="007A265E"/>
    <w:rsid w:val="007B4D5A"/>
    <w:rsid w:val="007C2FC4"/>
    <w:rsid w:val="007E4FE5"/>
    <w:rsid w:val="00817663"/>
    <w:rsid w:val="00836B70"/>
    <w:rsid w:val="008500F1"/>
    <w:rsid w:val="00865F35"/>
    <w:rsid w:val="00875677"/>
    <w:rsid w:val="00882D4E"/>
    <w:rsid w:val="00896B5D"/>
    <w:rsid w:val="008A7181"/>
    <w:rsid w:val="008D6E64"/>
    <w:rsid w:val="008E15CA"/>
    <w:rsid w:val="008F6344"/>
    <w:rsid w:val="008F7E69"/>
    <w:rsid w:val="009467F9"/>
    <w:rsid w:val="009807B2"/>
    <w:rsid w:val="00985D67"/>
    <w:rsid w:val="009A5CC7"/>
    <w:rsid w:val="009D3BCE"/>
    <w:rsid w:val="00A43A27"/>
    <w:rsid w:val="00A52372"/>
    <w:rsid w:val="00A544E3"/>
    <w:rsid w:val="00AA13BC"/>
    <w:rsid w:val="00AB74EE"/>
    <w:rsid w:val="00AD6223"/>
    <w:rsid w:val="00AE3340"/>
    <w:rsid w:val="00B26EA7"/>
    <w:rsid w:val="00B304CA"/>
    <w:rsid w:val="00B72D3C"/>
    <w:rsid w:val="00B83A2C"/>
    <w:rsid w:val="00BA0A75"/>
    <w:rsid w:val="00BA72BD"/>
    <w:rsid w:val="00BC1C39"/>
    <w:rsid w:val="00BC20C2"/>
    <w:rsid w:val="00BD584F"/>
    <w:rsid w:val="00BF265E"/>
    <w:rsid w:val="00BF64D9"/>
    <w:rsid w:val="00C46D34"/>
    <w:rsid w:val="00C57AE9"/>
    <w:rsid w:val="00C62BD6"/>
    <w:rsid w:val="00CA129B"/>
    <w:rsid w:val="00CA4A1E"/>
    <w:rsid w:val="00CC4C11"/>
    <w:rsid w:val="00CE0122"/>
    <w:rsid w:val="00CE23F8"/>
    <w:rsid w:val="00D177E3"/>
    <w:rsid w:val="00D53495"/>
    <w:rsid w:val="00D54F26"/>
    <w:rsid w:val="00D6201A"/>
    <w:rsid w:val="00D87100"/>
    <w:rsid w:val="00D97B7D"/>
    <w:rsid w:val="00DC27CC"/>
    <w:rsid w:val="00DC5D85"/>
    <w:rsid w:val="00DD6543"/>
    <w:rsid w:val="00DE11B7"/>
    <w:rsid w:val="00DF0C8E"/>
    <w:rsid w:val="00E039A6"/>
    <w:rsid w:val="00E2344C"/>
    <w:rsid w:val="00E34EA0"/>
    <w:rsid w:val="00E34F76"/>
    <w:rsid w:val="00E70727"/>
    <w:rsid w:val="00E82EF5"/>
    <w:rsid w:val="00EB3054"/>
    <w:rsid w:val="00EB471C"/>
    <w:rsid w:val="00EC12D8"/>
    <w:rsid w:val="00EE021A"/>
    <w:rsid w:val="00EF5D14"/>
    <w:rsid w:val="00F071FA"/>
    <w:rsid w:val="00F37DD0"/>
    <w:rsid w:val="00F478C1"/>
    <w:rsid w:val="00F640B1"/>
    <w:rsid w:val="00F643E8"/>
    <w:rsid w:val="00FC5CD6"/>
    <w:rsid w:val="00FE4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/"/>
  <w:listSeparator w:val="؛"/>
  <w14:docId w14:val="2A414D64"/>
  <w15:chartTrackingRefBased/>
  <w15:docId w15:val="{1BE24F9B-6160-491D-84B4-CB97848E3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7C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7CAB"/>
  </w:style>
  <w:style w:type="paragraph" w:styleId="Footer">
    <w:name w:val="footer"/>
    <w:basedOn w:val="Normal"/>
    <w:link w:val="FooterChar"/>
    <w:unhideWhenUsed/>
    <w:rsid w:val="00347C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347CAB"/>
  </w:style>
  <w:style w:type="table" w:styleId="TableGrid">
    <w:name w:val="Table Grid"/>
    <w:basedOn w:val="TableNormal"/>
    <w:uiPriority w:val="39"/>
    <w:rsid w:val="00347C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Normal"/>
    <w:link w:val="Style10Char"/>
    <w:qFormat/>
    <w:rsid w:val="00EB471C"/>
    <w:pPr>
      <w:bidi/>
      <w:spacing w:after="0" w:line="240" w:lineRule="auto"/>
    </w:pPr>
    <w:rPr>
      <w:rFonts w:ascii="AzarMehr" w:hAnsi="AzarMehr" w:cs="AzarMehr"/>
      <w:color w:val="FFFFFF" w:themeColor="background1"/>
      <w:sz w:val="24"/>
      <w:szCs w:val="24"/>
      <w:lang w:bidi="fa-IR"/>
    </w:rPr>
  </w:style>
  <w:style w:type="character" w:customStyle="1" w:styleId="Style10Char">
    <w:name w:val="Style10 Char"/>
    <w:basedOn w:val="DefaultParagraphFont"/>
    <w:link w:val="Style10"/>
    <w:rsid w:val="00EB471C"/>
    <w:rPr>
      <w:rFonts w:ascii="AzarMehr" w:hAnsi="AzarMehr" w:cs="AzarMehr"/>
      <w:color w:val="FFFFFF" w:themeColor="background1"/>
      <w:sz w:val="24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976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sic Membership Application Form</vt:lpstr>
    </vt:vector>
  </TitlesOfParts>
  <Manager>Alesha Nasir</Manager>
  <Company>WordLayouts</Company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Membership Application Form</dc:title>
  <dc:subject>Membership Application Forms</dc:subject>
  <dc:creator>Junaid Subhani</dc:creator>
  <cp:keywords>Membership Application Forms</cp:keywords>
  <dc:description>©WordLayouts.com</dc:description>
  <cp:lastModifiedBy>samira sr</cp:lastModifiedBy>
  <cp:revision>2</cp:revision>
  <dcterms:created xsi:type="dcterms:W3CDTF">2024-09-21T10:38:00Z</dcterms:created>
  <dcterms:modified xsi:type="dcterms:W3CDTF">2024-09-21T10:38:00Z</dcterms:modified>
</cp:coreProperties>
</file>